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w:t>
      </w:r>
      <w:r w:rsidRPr="00F723D6">
        <w:rPr>
          <w:b/>
          <w:bCs/>
          <w:sz w:val="32"/>
          <w:szCs w:val="32"/>
        </w:rPr>
        <w:t>caling</w:t>
      </w:r>
    </w:p>
    <w:p w14:paraId="4FF337B9" w14:textId="77777777" w:rsidR="00F723D6" w:rsidRDefault="00F723D6" w:rsidP="00F723D6">
      <w:pPr>
        <w:spacing w:line="240" w:lineRule="auto"/>
      </w:pPr>
      <w:r>
        <w:t>C</w:t>
      </w:r>
      <w:r w:rsidR="009C7590">
        <w:t>hanging the range of your data</w:t>
      </w:r>
      <w:r w:rsidR="009C7590">
        <w:t xml:space="preserve">.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w:t>
      </w:r>
      <w:r w:rsidRPr="00F723D6">
        <w:rPr>
          <w:b/>
          <w:bCs/>
          <w:sz w:val="32"/>
          <w:szCs w:val="32"/>
        </w:rPr>
        <w:t>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w:t>
      </w:r>
      <w:r w:rsidRPr="00F723D6">
        <w:t>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77777777" w:rsidR="00984F90" w:rsidRDefault="00984F90" w:rsidP="00984F90">
      <w:pPr>
        <w:spacing w:line="240" w:lineRule="auto"/>
      </w:pPr>
    </w:p>
    <w:p w14:paraId="594942C4" w14:textId="77777777" w:rsidR="00984F90" w:rsidRDefault="00984F90" w:rsidP="00984F90">
      <w:pPr>
        <w:spacing w:line="240" w:lineRule="auto"/>
      </w:pPr>
    </w:p>
    <w:p w14:paraId="2F0DFCA8" w14:textId="77777777" w:rsidR="00984F90" w:rsidRDefault="00984F90" w:rsidP="00984F90">
      <w:pPr>
        <w:spacing w:line="240" w:lineRule="auto"/>
      </w:pPr>
    </w:p>
    <w:p w14:paraId="64653824" w14:textId="77777777" w:rsidR="00984F90" w:rsidRDefault="00984F90" w:rsidP="00984F90">
      <w:pPr>
        <w:spacing w:line="240" w:lineRule="auto"/>
      </w:pPr>
    </w:p>
    <w:p w14:paraId="7EA70694" w14:textId="77777777" w:rsidR="00984F90" w:rsidRDefault="00984F90" w:rsidP="00984F90">
      <w:pPr>
        <w:spacing w:line="240" w:lineRule="auto"/>
      </w:pPr>
    </w:p>
    <w:p w14:paraId="6A5E6915" w14:textId="77777777" w:rsidR="00984F90" w:rsidRDefault="00984F90" w:rsidP="00984F90">
      <w:pPr>
        <w:spacing w:line="240" w:lineRule="auto"/>
      </w:pPr>
    </w:p>
    <w:p w14:paraId="61D4DA14" w14:textId="77777777" w:rsidR="00984F90" w:rsidRDefault="00984F90" w:rsidP="00984F90">
      <w:pPr>
        <w:spacing w:line="240" w:lineRule="auto"/>
      </w:pPr>
    </w:p>
    <w:p w14:paraId="67A09F61" w14:textId="77777777" w:rsidR="00984F90" w:rsidRDefault="00984F90"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3369FA">
      <w:footerReference w:type="default" r:id="rId6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251EF" w14:textId="77777777" w:rsidR="003369FA" w:rsidRDefault="003369FA" w:rsidP="00D73911">
      <w:pPr>
        <w:spacing w:after="0" w:line="240" w:lineRule="auto"/>
      </w:pPr>
      <w:r>
        <w:separator/>
      </w:r>
    </w:p>
  </w:endnote>
  <w:endnote w:type="continuationSeparator" w:id="0">
    <w:p w14:paraId="6E94B6C5" w14:textId="77777777" w:rsidR="003369FA" w:rsidRDefault="003369FA"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3FF72" w14:textId="77777777" w:rsidR="003369FA" w:rsidRDefault="003369FA" w:rsidP="00D73911">
      <w:pPr>
        <w:spacing w:after="0" w:line="240" w:lineRule="auto"/>
      </w:pPr>
      <w:r>
        <w:separator/>
      </w:r>
    </w:p>
  </w:footnote>
  <w:footnote w:type="continuationSeparator" w:id="0">
    <w:p w14:paraId="5264CD21" w14:textId="77777777" w:rsidR="003369FA" w:rsidRDefault="003369FA"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6"/>
  </w:num>
  <w:num w:numId="2" w16cid:durableId="740371895">
    <w:abstractNumId w:val="12"/>
  </w:num>
  <w:num w:numId="3" w16cid:durableId="1197697893">
    <w:abstractNumId w:val="10"/>
  </w:num>
  <w:num w:numId="4" w16cid:durableId="1816406321">
    <w:abstractNumId w:val="1"/>
  </w:num>
  <w:num w:numId="5" w16cid:durableId="391007239">
    <w:abstractNumId w:val="14"/>
  </w:num>
  <w:num w:numId="6" w16cid:durableId="128597441">
    <w:abstractNumId w:val="7"/>
  </w:num>
  <w:num w:numId="7" w16cid:durableId="2139105377">
    <w:abstractNumId w:val="11"/>
  </w:num>
  <w:num w:numId="8" w16cid:durableId="1234656361">
    <w:abstractNumId w:val="0"/>
  </w:num>
  <w:num w:numId="9" w16cid:durableId="1914387242">
    <w:abstractNumId w:val="3"/>
  </w:num>
  <w:num w:numId="10" w16cid:durableId="1667248848">
    <w:abstractNumId w:val="9"/>
  </w:num>
  <w:num w:numId="11" w16cid:durableId="207425049">
    <w:abstractNumId w:val="13"/>
  </w:num>
  <w:num w:numId="12" w16cid:durableId="1429425473">
    <w:abstractNumId w:val="2"/>
  </w:num>
  <w:num w:numId="13" w16cid:durableId="371541827">
    <w:abstractNumId w:val="4"/>
  </w:num>
  <w:num w:numId="14" w16cid:durableId="879627868">
    <w:abstractNumId w:val="5"/>
  </w:num>
  <w:num w:numId="15" w16cid:durableId="747506493">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AytYCAKelwO0u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791"/>
    <w:rsid w:val="001728A9"/>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257"/>
    <w:rsid w:val="002B3A54"/>
    <w:rsid w:val="002B4BD2"/>
    <w:rsid w:val="002B5975"/>
    <w:rsid w:val="002B7044"/>
    <w:rsid w:val="002C00BF"/>
    <w:rsid w:val="002C12A6"/>
    <w:rsid w:val="002C407D"/>
    <w:rsid w:val="002C4673"/>
    <w:rsid w:val="002C574F"/>
    <w:rsid w:val="002C6B20"/>
    <w:rsid w:val="002C7B45"/>
    <w:rsid w:val="002D1557"/>
    <w:rsid w:val="002D3251"/>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69FA"/>
    <w:rsid w:val="00337973"/>
    <w:rsid w:val="00337A78"/>
    <w:rsid w:val="00340839"/>
    <w:rsid w:val="00341123"/>
    <w:rsid w:val="00342158"/>
    <w:rsid w:val="00342963"/>
    <w:rsid w:val="0034584B"/>
    <w:rsid w:val="00345B3A"/>
    <w:rsid w:val="00347434"/>
    <w:rsid w:val="00350342"/>
    <w:rsid w:val="00350A10"/>
    <w:rsid w:val="00351836"/>
    <w:rsid w:val="00353CEB"/>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C6934"/>
    <w:rsid w:val="007D007B"/>
    <w:rsid w:val="007D02F2"/>
    <w:rsid w:val="007D048C"/>
    <w:rsid w:val="007D07EB"/>
    <w:rsid w:val="007D0D44"/>
    <w:rsid w:val="007D1031"/>
    <w:rsid w:val="007D199B"/>
    <w:rsid w:val="007D2294"/>
    <w:rsid w:val="007D2A43"/>
    <w:rsid w:val="007D3924"/>
    <w:rsid w:val="007D42D4"/>
    <w:rsid w:val="007D4807"/>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6144"/>
    <w:rsid w:val="00946837"/>
    <w:rsid w:val="009506FF"/>
    <w:rsid w:val="00952537"/>
    <w:rsid w:val="009539CE"/>
    <w:rsid w:val="009549CB"/>
    <w:rsid w:val="00954E2D"/>
    <w:rsid w:val="00954EA7"/>
    <w:rsid w:val="00955D7A"/>
    <w:rsid w:val="00955DCD"/>
    <w:rsid w:val="00956BAD"/>
    <w:rsid w:val="00960DD2"/>
    <w:rsid w:val="009610E5"/>
    <w:rsid w:val="009614C7"/>
    <w:rsid w:val="009654CA"/>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C7590"/>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2D8D"/>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0C34"/>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249C"/>
    <w:rsid w:val="00E928DD"/>
    <w:rsid w:val="00E93936"/>
    <w:rsid w:val="00E94B8D"/>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2726"/>
    <w:rsid w:val="00EE3DD3"/>
    <w:rsid w:val="00EE46B0"/>
    <w:rsid w:val="00EE50BA"/>
    <w:rsid w:val="00EE67EC"/>
    <w:rsid w:val="00EE71EB"/>
    <w:rsid w:val="00EF0414"/>
    <w:rsid w:val="00EF1669"/>
    <w:rsid w:val="00EF2420"/>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4CAA"/>
    <w:rsid w:val="00F25768"/>
    <w:rsid w:val="00F25AF7"/>
    <w:rsid w:val="00F26009"/>
    <w:rsid w:val="00F267A9"/>
    <w:rsid w:val="00F26CF4"/>
    <w:rsid w:val="00F26DC5"/>
    <w:rsid w:val="00F273B1"/>
    <w:rsid w:val="00F27982"/>
    <w:rsid w:val="00F27A61"/>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0E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cloud.google.com/bigquery/docs/reference/standard-sql/window-function-calls" TargetMode="External"/><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68</TotalTime>
  <Pages>32</Pages>
  <Words>751</Words>
  <Characters>428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60</cp:revision>
  <dcterms:created xsi:type="dcterms:W3CDTF">2021-12-26T10:25:00Z</dcterms:created>
  <dcterms:modified xsi:type="dcterms:W3CDTF">2024-03-19T20:12:00Z</dcterms:modified>
</cp:coreProperties>
</file>